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075" w:type="dxa"/>
        <w:tblLook w:val="04A0" w:firstRow="1" w:lastRow="0" w:firstColumn="1" w:lastColumn="0" w:noHBand="0" w:noVBand="1"/>
      </w:tblPr>
      <w:tblGrid>
        <w:gridCol w:w="2440"/>
        <w:gridCol w:w="1516"/>
        <w:gridCol w:w="990"/>
        <w:gridCol w:w="990"/>
        <w:gridCol w:w="1157"/>
        <w:gridCol w:w="2996"/>
      </w:tblGrid>
      <w:tr w:rsidR="000348DC" w:rsidRPr="00DA102F" w14:paraId="127625EA" w14:textId="77777777" w:rsidTr="00370180">
        <w:trPr>
          <w:trHeight w:val="690"/>
        </w:trPr>
        <w:tc>
          <w:tcPr>
            <w:tcW w:w="10075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000000" w:fill="FF9900"/>
            <w:noWrap/>
            <w:vAlign w:val="center"/>
            <w:hideMark/>
          </w:tcPr>
          <w:p w14:paraId="019D814D" w14:textId="77777777" w:rsidR="000348DC" w:rsidRPr="00DA102F" w:rsidRDefault="000348DC" w:rsidP="000348D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sz w:val="56"/>
                <w:szCs w:val="56"/>
              </w:rPr>
            </w:pPr>
            <w:r w:rsidRPr="00DA102F">
              <w:rPr>
                <w:rFonts w:ascii="Century Gothic" w:eastAsia="Times New Roman" w:hAnsi="Century Gothic" w:cs="Calibri"/>
                <w:b/>
                <w:bCs/>
                <w:sz w:val="56"/>
                <w:szCs w:val="56"/>
              </w:rPr>
              <w:t>FOOD SIGN UP SHEET</w:t>
            </w:r>
          </w:p>
        </w:tc>
      </w:tr>
      <w:tr w:rsidR="000348DC" w:rsidRPr="00DA102F" w14:paraId="1C9BF153" w14:textId="77777777" w:rsidTr="00370180">
        <w:trPr>
          <w:trHeight w:val="540"/>
        </w:trPr>
        <w:tc>
          <w:tcPr>
            <w:tcW w:w="3942" w:type="dxa"/>
            <w:gridSpan w:val="2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94BAA" w14:textId="77777777" w:rsidR="000348DC" w:rsidRPr="00DA102F" w:rsidRDefault="000348DC" w:rsidP="000348DC">
            <w:pPr>
              <w:spacing w:after="0" w:line="240" w:lineRule="auto"/>
              <w:rPr>
                <w:rFonts w:ascii="Century Gothic" w:eastAsia="Times New Roman" w:hAnsi="Century Gothic" w:cs="Calibri"/>
                <w:color w:val="808080"/>
              </w:rPr>
            </w:pPr>
            <w:r w:rsidRPr="00DA102F">
              <w:rPr>
                <w:rFonts w:ascii="Century Gothic" w:eastAsia="Times New Roman" w:hAnsi="Century Gothic" w:cs="Calibri"/>
                <w:color w:val="808080"/>
              </w:rPr>
              <w:t>__________________________________</w:t>
            </w:r>
          </w:p>
        </w:tc>
        <w:tc>
          <w:tcPr>
            <w:tcW w:w="313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88CF0" w14:textId="77777777" w:rsidR="000348DC" w:rsidRPr="00DA102F" w:rsidRDefault="000348DC" w:rsidP="000348DC">
            <w:pPr>
              <w:spacing w:after="0" w:line="240" w:lineRule="auto"/>
              <w:rPr>
                <w:rFonts w:ascii="Century Gothic" w:eastAsia="Times New Roman" w:hAnsi="Century Gothic" w:cs="Calibri"/>
                <w:color w:val="808080"/>
              </w:rPr>
            </w:pPr>
            <w:r w:rsidRPr="00DA102F">
              <w:rPr>
                <w:rFonts w:ascii="Century Gothic" w:eastAsia="Times New Roman" w:hAnsi="Century Gothic" w:cs="Calibri"/>
                <w:color w:val="808080"/>
              </w:rPr>
              <w:t>__________________________</w:t>
            </w:r>
          </w:p>
        </w:tc>
        <w:tc>
          <w:tcPr>
            <w:tcW w:w="2996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  <w:hideMark/>
          </w:tcPr>
          <w:p w14:paraId="2243C2FC" w14:textId="2ECED726" w:rsidR="000348DC" w:rsidRPr="00DA102F" w:rsidRDefault="000348DC" w:rsidP="000348DC">
            <w:pPr>
              <w:spacing w:after="0" w:line="240" w:lineRule="auto"/>
              <w:rPr>
                <w:rFonts w:ascii="Century Gothic" w:eastAsia="Times New Roman" w:hAnsi="Century Gothic" w:cs="Calibri"/>
                <w:color w:val="808080"/>
              </w:rPr>
            </w:pPr>
            <w:r w:rsidRPr="00DA102F">
              <w:rPr>
                <w:rFonts w:ascii="Century Gothic" w:eastAsia="Times New Roman" w:hAnsi="Century Gothic" w:cs="Calibri"/>
                <w:color w:val="808080"/>
              </w:rPr>
              <w:t>________________________</w:t>
            </w:r>
          </w:p>
        </w:tc>
      </w:tr>
      <w:tr w:rsidR="000348DC" w:rsidRPr="00DA102F" w14:paraId="07E0DC13" w14:textId="77777777" w:rsidTr="00370180">
        <w:trPr>
          <w:trHeight w:val="225"/>
        </w:trPr>
        <w:tc>
          <w:tcPr>
            <w:tcW w:w="3942" w:type="dxa"/>
            <w:gridSpan w:val="2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5C456" w14:textId="77777777" w:rsidR="000348DC" w:rsidRPr="00DA102F" w:rsidRDefault="000348DC" w:rsidP="000348D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DA102F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EVENT NAME</w:t>
            </w:r>
          </w:p>
        </w:tc>
        <w:tc>
          <w:tcPr>
            <w:tcW w:w="313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9E026" w14:textId="77777777" w:rsidR="000348DC" w:rsidRPr="00DA102F" w:rsidRDefault="000348DC" w:rsidP="000348D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DA102F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VENUE</w:t>
            </w:r>
          </w:p>
        </w:tc>
        <w:tc>
          <w:tcPr>
            <w:tcW w:w="2996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  <w:hideMark/>
          </w:tcPr>
          <w:p w14:paraId="36A8E187" w14:textId="77777777" w:rsidR="000348DC" w:rsidRPr="00DA102F" w:rsidRDefault="000348DC" w:rsidP="000348D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DA102F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EVENT DATE</w:t>
            </w:r>
          </w:p>
        </w:tc>
      </w:tr>
      <w:tr w:rsidR="000348DC" w:rsidRPr="00DA102F" w14:paraId="775A8096" w14:textId="77777777" w:rsidTr="00370180">
        <w:trPr>
          <w:trHeight w:val="540"/>
        </w:trPr>
        <w:tc>
          <w:tcPr>
            <w:tcW w:w="5922" w:type="dxa"/>
            <w:gridSpan w:val="4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78B2F" w14:textId="77777777" w:rsidR="000348DC" w:rsidRPr="00DA102F" w:rsidRDefault="000348DC" w:rsidP="000348DC">
            <w:pPr>
              <w:spacing w:after="0" w:line="240" w:lineRule="auto"/>
              <w:rPr>
                <w:rFonts w:ascii="Century Gothic" w:eastAsia="Times New Roman" w:hAnsi="Century Gothic" w:cs="Calibri"/>
                <w:color w:val="808080"/>
              </w:rPr>
            </w:pPr>
            <w:r w:rsidRPr="00DA102F">
              <w:rPr>
                <w:rFonts w:ascii="Century Gothic" w:eastAsia="Times New Roman" w:hAnsi="Century Gothic" w:cs="Calibri"/>
                <w:color w:val="808080"/>
              </w:rPr>
              <w:t>____________________________________________________</w:t>
            </w:r>
          </w:p>
        </w:tc>
        <w:tc>
          <w:tcPr>
            <w:tcW w:w="4153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  <w:hideMark/>
          </w:tcPr>
          <w:p w14:paraId="17537274" w14:textId="50208C7E" w:rsidR="000348DC" w:rsidRPr="00DA102F" w:rsidRDefault="000348DC" w:rsidP="000348DC">
            <w:pPr>
              <w:spacing w:after="0" w:line="240" w:lineRule="auto"/>
              <w:rPr>
                <w:rFonts w:ascii="Century Gothic" w:eastAsia="Times New Roman" w:hAnsi="Century Gothic" w:cs="Calibri"/>
                <w:color w:val="808080"/>
              </w:rPr>
            </w:pPr>
            <w:r w:rsidRPr="00DA102F">
              <w:rPr>
                <w:rFonts w:ascii="Century Gothic" w:eastAsia="Times New Roman" w:hAnsi="Century Gothic" w:cs="Calibri"/>
                <w:color w:val="808080"/>
              </w:rPr>
              <w:t>___________________________________</w:t>
            </w:r>
          </w:p>
        </w:tc>
      </w:tr>
      <w:tr w:rsidR="000348DC" w:rsidRPr="00DA102F" w14:paraId="20C21C32" w14:textId="77777777" w:rsidTr="00370180">
        <w:trPr>
          <w:trHeight w:val="225"/>
        </w:trPr>
        <w:tc>
          <w:tcPr>
            <w:tcW w:w="5922" w:type="dxa"/>
            <w:gridSpan w:val="4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40063" w14:textId="77777777" w:rsidR="000348DC" w:rsidRPr="00DA102F" w:rsidRDefault="000348DC" w:rsidP="000348D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DA102F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ORGANIZER</w:t>
            </w:r>
          </w:p>
        </w:tc>
        <w:tc>
          <w:tcPr>
            <w:tcW w:w="4153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  <w:hideMark/>
          </w:tcPr>
          <w:p w14:paraId="428FC695" w14:textId="77777777" w:rsidR="000348DC" w:rsidRPr="00DA102F" w:rsidRDefault="000348DC" w:rsidP="000348D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DA102F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CONTACT PERSON</w:t>
            </w:r>
          </w:p>
        </w:tc>
      </w:tr>
      <w:tr w:rsidR="000348DC" w:rsidRPr="00DA102F" w14:paraId="65A73692" w14:textId="77777777" w:rsidTr="00370180">
        <w:trPr>
          <w:trHeight w:val="150"/>
        </w:trPr>
        <w:tc>
          <w:tcPr>
            <w:tcW w:w="10075" w:type="dxa"/>
            <w:gridSpan w:val="6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  <w:hideMark/>
          </w:tcPr>
          <w:p w14:paraId="3EBCA232" w14:textId="1984E2E7" w:rsidR="000348DC" w:rsidRPr="00DA102F" w:rsidRDefault="000348DC" w:rsidP="000348D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4"/>
                <w:szCs w:val="4"/>
              </w:rPr>
            </w:pPr>
          </w:p>
        </w:tc>
      </w:tr>
      <w:tr w:rsidR="00370180" w:rsidRPr="00DA102F" w14:paraId="4FE5DA06" w14:textId="77777777" w:rsidTr="00370180">
        <w:trPr>
          <w:trHeight w:val="435"/>
        </w:trPr>
        <w:tc>
          <w:tcPr>
            <w:tcW w:w="24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000000" w:fill="FF9900"/>
            <w:noWrap/>
            <w:vAlign w:val="center"/>
            <w:hideMark/>
          </w:tcPr>
          <w:p w14:paraId="5AE57A25" w14:textId="77777777" w:rsidR="000348DC" w:rsidRPr="00DA102F" w:rsidRDefault="000348DC" w:rsidP="00F94EED">
            <w:pPr>
              <w:spacing w:before="40" w:after="6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  <w:r w:rsidRPr="00DA102F">
              <w:rPr>
                <w:rFonts w:ascii="Century Gothic" w:eastAsia="Times New Roman" w:hAnsi="Century Gothic" w:cs="Calibri"/>
                <w:b/>
                <w:bCs/>
              </w:rPr>
              <w:t>CATEGORIES</w:t>
            </w:r>
          </w:p>
        </w:tc>
        <w:tc>
          <w:tcPr>
            <w:tcW w:w="2501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000000" w:fill="FF9900"/>
            <w:noWrap/>
            <w:vAlign w:val="center"/>
            <w:hideMark/>
          </w:tcPr>
          <w:p w14:paraId="308BC7FE" w14:textId="77777777" w:rsidR="000348DC" w:rsidRPr="00DA102F" w:rsidRDefault="000348DC" w:rsidP="00F94EED">
            <w:pPr>
              <w:spacing w:before="40" w:after="6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  <w:r w:rsidRPr="00DA102F">
              <w:rPr>
                <w:rFonts w:ascii="Century Gothic" w:eastAsia="Times New Roman" w:hAnsi="Century Gothic" w:cs="Calibri"/>
                <w:b/>
                <w:bCs/>
              </w:rPr>
              <w:t>NAME</w:t>
            </w:r>
          </w:p>
        </w:tc>
        <w:tc>
          <w:tcPr>
            <w:tcW w:w="5143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000000" w:fill="FF9900"/>
            <w:noWrap/>
            <w:vAlign w:val="center"/>
            <w:hideMark/>
          </w:tcPr>
          <w:p w14:paraId="7D8419FC" w14:textId="77777777" w:rsidR="000348DC" w:rsidRPr="00DA102F" w:rsidRDefault="000348DC" w:rsidP="00F94EED">
            <w:pPr>
              <w:spacing w:before="40" w:after="60" w:line="240" w:lineRule="auto"/>
              <w:rPr>
                <w:rFonts w:ascii="Century Gothic" w:eastAsia="Times New Roman" w:hAnsi="Century Gothic" w:cs="Calibri"/>
                <w:b/>
                <w:bCs/>
              </w:rPr>
            </w:pPr>
            <w:r w:rsidRPr="00DA102F">
              <w:rPr>
                <w:rFonts w:ascii="Century Gothic" w:eastAsia="Times New Roman" w:hAnsi="Century Gothic" w:cs="Calibri"/>
                <w:b/>
                <w:bCs/>
              </w:rPr>
              <w:t>WHAT ARE YOU BRINGING?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2520"/>
        <w:gridCol w:w="5125"/>
      </w:tblGrid>
      <w:tr w:rsidR="00F94EED" w:rsidRPr="00DA102F" w14:paraId="4DD72496" w14:textId="77777777" w:rsidTr="00370180">
        <w:tc>
          <w:tcPr>
            <w:tcW w:w="2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45911" w:themeFill="accent2" w:themeFillShade="BF"/>
          </w:tcPr>
          <w:p w14:paraId="0B7F5564" w14:textId="7D414974" w:rsidR="000348DC" w:rsidRPr="00DA102F" w:rsidRDefault="000348DC" w:rsidP="00F94EED">
            <w:pPr>
              <w:spacing w:before="40" w:after="60"/>
              <w:rPr>
                <w:rFonts w:ascii="Century Gothic" w:hAnsi="Century Gothic"/>
                <w:color w:val="FFFFFF" w:themeColor="background1"/>
              </w:rPr>
            </w:pPr>
            <w:r w:rsidRPr="00DA102F">
              <w:rPr>
                <w:rFonts w:ascii="Century Gothic" w:eastAsia="Times New Roman" w:hAnsi="Century Gothic" w:cstheme="minorHAnsi"/>
                <w:b/>
                <w:bCs/>
                <w:color w:val="FFFFFF" w:themeColor="background1"/>
              </w:rPr>
              <w:t>Food Ideas:</w:t>
            </w: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2EFB8498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  <w:color w:val="FFFFFF" w:themeColor="background1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21A8118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  <w:color w:val="FFFFFF" w:themeColor="background1"/>
              </w:rPr>
            </w:pPr>
          </w:p>
        </w:tc>
      </w:tr>
      <w:tr w:rsidR="00F94EED" w:rsidRPr="00DA102F" w14:paraId="62B7D36A" w14:textId="77777777" w:rsidTr="00370180">
        <w:tc>
          <w:tcPr>
            <w:tcW w:w="242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</w:tcPr>
          <w:p w14:paraId="635209AF" w14:textId="77777777" w:rsidR="000348DC" w:rsidRPr="00DA102F" w:rsidRDefault="000348DC" w:rsidP="00F94EED">
            <w:pPr>
              <w:spacing w:before="60" w:after="60"/>
              <w:rPr>
                <w:rFonts w:ascii="Century Gothic" w:hAnsi="Century Gothic"/>
              </w:rPr>
            </w:pPr>
            <w:r w:rsidRPr="00DA102F">
              <w:rPr>
                <w:rFonts w:ascii="Century Gothic" w:eastAsia="Times New Roman" w:hAnsi="Century Gothic" w:cstheme="minorHAnsi"/>
              </w:rPr>
              <w:t>Cold Cuts</w:t>
            </w:r>
          </w:p>
          <w:p w14:paraId="22FD6527" w14:textId="77777777" w:rsidR="000348DC" w:rsidRPr="00DA102F" w:rsidRDefault="000348DC" w:rsidP="00F94EED">
            <w:pPr>
              <w:spacing w:before="60" w:after="60"/>
              <w:rPr>
                <w:rFonts w:ascii="Century Gothic" w:hAnsi="Century Gothic"/>
              </w:rPr>
            </w:pPr>
            <w:r w:rsidRPr="00DA102F">
              <w:rPr>
                <w:rFonts w:ascii="Century Gothic" w:eastAsia="Times New Roman" w:hAnsi="Century Gothic" w:cstheme="minorHAnsi"/>
              </w:rPr>
              <w:t>Fruit Tray</w:t>
            </w:r>
          </w:p>
          <w:p w14:paraId="78F2B5C2" w14:textId="77777777" w:rsidR="000348DC" w:rsidRPr="00DA102F" w:rsidRDefault="000348DC" w:rsidP="00F94EED">
            <w:pPr>
              <w:spacing w:before="60" w:after="60"/>
              <w:rPr>
                <w:rFonts w:ascii="Century Gothic" w:hAnsi="Century Gothic"/>
              </w:rPr>
            </w:pPr>
            <w:r w:rsidRPr="00DA102F">
              <w:rPr>
                <w:rFonts w:ascii="Century Gothic" w:eastAsia="Times New Roman" w:hAnsi="Century Gothic" w:cstheme="minorHAnsi"/>
              </w:rPr>
              <w:t>Veggie Tray</w:t>
            </w:r>
          </w:p>
          <w:p w14:paraId="7FAA6BC6" w14:textId="77777777" w:rsidR="000348DC" w:rsidRPr="00DA102F" w:rsidRDefault="000348DC" w:rsidP="00F94EED">
            <w:pPr>
              <w:spacing w:before="60" w:after="60"/>
              <w:rPr>
                <w:rFonts w:ascii="Century Gothic" w:hAnsi="Century Gothic"/>
              </w:rPr>
            </w:pPr>
            <w:r w:rsidRPr="00DA102F">
              <w:rPr>
                <w:rFonts w:ascii="Century Gothic" w:eastAsia="Times New Roman" w:hAnsi="Century Gothic" w:cstheme="minorHAnsi"/>
              </w:rPr>
              <w:t>Meatballs</w:t>
            </w:r>
          </w:p>
          <w:p w14:paraId="5EC33B27" w14:textId="77777777" w:rsidR="000348DC" w:rsidRPr="00DA102F" w:rsidRDefault="000348DC" w:rsidP="00F94EED">
            <w:pPr>
              <w:spacing w:before="60" w:after="60"/>
              <w:rPr>
                <w:rFonts w:ascii="Century Gothic" w:hAnsi="Century Gothic"/>
              </w:rPr>
            </w:pPr>
            <w:r w:rsidRPr="00DA102F">
              <w:rPr>
                <w:rFonts w:ascii="Century Gothic" w:eastAsia="Times New Roman" w:hAnsi="Century Gothic" w:cstheme="minorHAnsi"/>
              </w:rPr>
              <w:t>Cake</w:t>
            </w:r>
          </w:p>
          <w:p w14:paraId="5071F605" w14:textId="77777777" w:rsidR="000348DC" w:rsidRPr="00DA102F" w:rsidRDefault="000348DC" w:rsidP="00F94EED">
            <w:pPr>
              <w:spacing w:before="60" w:after="60"/>
              <w:rPr>
                <w:rFonts w:ascii="Century Gothic" w:hAnsi="Century Gothic"/>
              </w:rPr>
            </w:pPr>
            <w:r w:rsidRPr="00DA102F">
              <w:rPr>
                <w:rFonts w:ascii="Century Gothic" w:eastAsia="Times New Roman" w:hAnsi="Century Gothic" w:cstheme="minorHAnsi"/>
              </w:rPr>
              <w:t>Buns</w:t>
            </w:r>
          </w:p>
          <w:p w14:paraId="0F9EA5FB" w14:textId="77777777" w:rsidR="000348DC" w:rsidRPr="00DA102F" w:rsidRDefault="000348DC" w:rsidP="00F94EED">
            <w:pPr>
              <w:spacing w:before="60" w:after="60"/>
              <w:rPr>
                <w:rFonts w:ascii="Century Gothic" w:hAnsi="Century Gothic"/>
              </w:rPr>
            </w:pPr>
            <w:r w:rsidRPr="00DA102F">
              <w:rPr>
                <w:rFonts w:ascii="Century Gothic" w:eastAsia="Times New Roman" w:hAnsi="Century Gothic" w:cstheme="minorHAnsi"/>
              </w:rPr>
              <w:t>Spinach Dip</w:t>
            </w:r>
          </w:p>
          <w:p w14:paraId="44EF3AC9" w14:textId="545241BC" w:rsidR="000348DC" w:rsidRPr="00DA102F" w:rsidRDefault="000348DC" w:rsidP="00F94EED">
            <w:pPr>
              <w:spacing w:before="60" w:after="60"/>
              <w:rPr>
                <w:rFonts w:ascii="Century Gothic" w:hAnsi="Century Gothic"/>
              </w:rPr>
            </w:pPr>
            <w:r w:rsidRPr="00DA102F">
              <w:rPr>
                <w:rFonts w:ascii="Century Gothic" w:eastAsia="Times New Roman" w:hAnsi="Century Gothic" w:cstheme="minorHAnsi"/>
              </w:rPr>
              <w:t>Pinwheels</w:t>
            </w: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AF02C5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09F98F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</w:tr>
      <w:tr w:rsidR="000348DC" w:rsidRPr="00DA102F" w14:paraId="6548C70C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41367C00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3FD474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C658C8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</w:tr>
      <w:tr w:rsidR="000348DC" w:rsidRPr="00DA102F" w14:paraId="60B40668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340901C2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95469E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1C2FEC0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</w:tr>
      <w:tr w:rsidR="000348DC" w:rsidRPr="00DA102F" w14:paraId="756F4BDF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7566AAF4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B95769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75B5241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</w:tr>
      <w:tr w:rsidR="000348DC" w:rsidRPr="00DA102F" w14:paraId="009313EA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49BE960F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F8F9498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444836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</w:tr>
      <w:tr w:rsidR="000348DC" w:rsidRPr="00DA102F" w14:paraId="40052506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256FB8BF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0F4ED4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84FFF62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</w:tr>
      <w:tr w:rsidR="000348DC" w:rsidRPr="00DA102F" w14:paraId="47DBC46C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206A2987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C7EB6C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79F5DBC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</w:tr>
      <w:tr w:rsidR="000348DC" w:rsidRPr="00DA102F" w14:paraId="45273181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550B35E1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A1EDFFE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D83D249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</w:tr>
      <w:tr w:rsidR="000348DC" w:rsidRPr="00DA102F" w14:paraId="3A543459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</w:tcPr>
          <w:p w14:paraId="0BA30CCA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2E5C94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2A26046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</w:tr>
      <w:tr w:rsidR="000348DC" w:rsidRPr="00DA102F" w14:paraId="21F161A4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</w:tcPr>
          <w:p w14:paraId="4B6908C8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782C151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E3F000B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</w:tr>
      <w:tr w:rsidR="000348DC" w:rsidRPr="00DA102F" w14:paraId="0779BCB5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</w:tcPr>
          <w:p w14:paraId="443B9A88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A437F6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003A910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</w:tr>
      <w:tr w:rsidR="000348DC" w:rsidRPr="00DA102F" w14:paraId="0BF0F97D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</w:tcPr>
          <w:p w14:paraId="644922D3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C9E5E5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857BF3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</w:tr>
      <w:tr w:rsidR="000348DC" w:rsidRPr="00DA102F" w14:paraId="48035E8E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</w:tcPr>
          <w:p w14:paraId="369FEC94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43BE23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E20C6C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</w:tr>
      <w:tr w:rsidR="00F94EED" w:rsidRPr="00DA102F" w14:paraId="06D8767D" w14:textId="77777777" w:rsidTr="00370180">
        <w:tc>
          <w:tcPr>
            <w:tcW w:w="2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45911" w:themeFill="accent2" w:themeFillShade="BF"/>
          </w:tcPr>
          <w:p w14:paraId="22CBB93B" w14:textId="6C714224" w:rsidR="000348DC" w:rsidRPr="00DA102F" w:rsidRDefault="000348DC" w:rsidP="00F94EED">
            <w:pPr>
              <w:spacing w:before="40" w:after="60"/>
              <w:rPr>
                <w:rFonts w:ascii="Century Gothic" w:hAnsi="Century Gothic"/>
                <w:color w:val="FFFFFF" w:themeColor="background1"/>
              </w:rPr>
            </w:pPr>
            <w:r w:rsidRPr="00DA102F">
              <w:rPr>
                <w:rFonts w:ascii="Century Gothic" w:eastAsia="Times New Roman" w:hAnsi="Century Gothic" w:cstheme="minorHAnsi"/>
                <w:b/>
                <w:bCs/>
                <w:color w:val="FFFFFF" w:themeColor="background1"/>
              </w:rPr>
              <w:t>Drinks:</w:t>
            </w: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7C8DDDA7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  <w:color w:val="FFFFFF" w:themeColor="background1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97D4BF9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  <w:color w:val="FFFFFF" w:themeColor="background1"/>
              </w:rPr>
            </w:pPr>
          </w:p>
        </w:tc>
      </w:tr>
      <w:tr w:rsidR="00F94EED" w:rsidRPr="00DA102F" w14:paraId="5215E0F7" w14:textId="77777777" w:rsidTr="00370180">
        <w:tc>
          <w:tcPr>
            <w:tcW w:w="242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</w:tcPr>
          <w:p w14:paraId="31C28A6D" w14:textId="77777777" w:rsidR="000348DC" w:rsidRPr="00DA102F" w:rsidRDefault="000348DC" w:rsidP="00F94EED">
            <w:pPr>
              <w:spacing w:before="60" w:after="60"/>
              <w:rPr>
                <w:rFonts w:ascii="Century Gothic" w:eastAsia="Times New Roman" w:hAnsi="Century Gothic" w:cstheme="minorHAnsi"/>
              </w:rPr>
            </w:pPr>
            <w:r w:rsidRPr="00DA102F">
              <w:rPr>
                <w:rFonts w:ascii="Century Gothic" w:eastAsia="Times New Roman" w:hAnsi="Century Gothic" w:cstheme="minorHAnsi"/>
              </w:rPr>
              <w:t>Water</w:t>
            </w:r>
          </w:p>
          <w:p w14:paraId="0EF15CCE" w14:textId="0F45393D" w:rsidR="000348DC" w:rsidRPr="00DA102F" w:rsidRDefault="000348DC" w:rsidP="00F94EED">
            <w:pPr>
              <w:spacing w:before="60" w:after="60"/>
              <w:rPr>
                <w:rFonts w:ascii="Century Gothic" w:eastAsia="Times New Roman" w:hAnsi="Century Gothic" w:cstheme="minorHAnsi"/>
                <w:b/>
                <w:bCs/>
              </w:rPr>
            </w:pPr>
            <w:r w:rsidRPr="00DA102F">
              <w:rPr>
                <w:rFonts w:ascii="Century Gothic" w:hAnsi="Century Gothic"/>
              </w:rPr>
              <w:t>Soda</w:t>
            </w: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5C81FC10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1AFD89E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</w:tr>
      <w:tr w:rsidR="000348DC" w:rsidRPr="00DA102F" w14:paraId="04B855DD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</w:tcPr>
          <w:p w14:paraId="2C644D15" w14:textId="77777777" w:rsidR="000348DC" w:rsidRPr="00DA102F" w:rsidRDefault="000348DC" w:rsidP="00F94EED">
            <w:pPr>
              <w:spacing w:before="40" w:after="60"/>
              <w:rPr>
                <w:rFonts w:ascii="Century Gothic" w:eastAsia="Times New Roman" w:hAnsi="Century Gothic" w:cstheme="minorHAnsi"/>
                <w:b/>
                <w:bCs/>
                <w:color w:val="FFFFFF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EEDF7F2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2A4DC62C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</w:tr>
      <w:tr w:rsidR="000348DC" w:rsidRPr="00DA102F" w14:paraId="32ACF2C2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</w:tcPr>
          <w:p w14:paraId="678D49BB" w14:textId="77777777" w:rsidR="000348DC" w:rsidRPr="00DA102F" w:rsidRDefault="000348DC" w:rsidP="00F94EED">
            <w:pPr>
              <w:spacing w:before="40" w:after="60"/>
              <w:rPr>
                <w:rFonts w:ascii="Century Gothic" w:eastAsia="Times New Roman" w:hAnsi="Century Gothic" w:cstheme="minorHAnsi"/>
                <w:b/>
                <w:bCs/>
                <w:color w:val="FFFFFF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32526898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E836B02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</w:rPr>
            </w:pPr>
          </w:p>
        </w:tc>
      </w:tr>
      <w:tr w:rsidR="00F94EED" w:rsidRPr="00DA102F" w14:paraId="51BCF224" w14:textId="77777777" w:rsidTr="00370180">
        <w:tc>
          <w:tcPr>
            <w:tcW w:w="2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45911" w:themeFill="accent2" w:themeFillShade="BF"/>
          </w:tcPr>
          <w:p w14:paraId="4A849D19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  <w:color w:val="FFFFFF" w:themeColor="background1"/>
              </w:rPr>
            </w:pPr>
            <w:r w:rsidRPr="00DA102F">
              <w:rPr>
                <w:rFonts w:ascii="Century Gothic" w:eastAsia="Times New Roman" w:hAnsi="Century Gothic" w:cstheme="minorHAnsi"/>
                <w:b/>
                <w:bCs/>
                <w:color w:val="FFFFFF" w:themeColor="background1"/>
              </w:rPr>
              <w:t>Drinks:</w:t>
            </w: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5C8BA55E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  <w:color w:val="FFFFFF" w:themeColor="background1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7453E674" w14:textId="77777777" w:rsidR="000348DC" w:rsidRPr="00DA102F" w:rsidRDefault="000348DC" w:rsidP="00F94EED">
            <w:pPr>
              <w:spacing w:before="40" w:after="60"/>
              <w:rPr>
                <w:rFonts w:ascii="Century Gothic" w:hAnsi="Century Gothic"/>
                <w:color w:val="FFFFFF" w:themeColor="background1"/>
              </w:rPr>
            </w:pPr>
          </w:p>
        </w:tc>
      </w:tr>
      <w:tr w:rsidR="00F94EED" w:rsidRPr="00DA102F" w14:paraId="4DCE3399" w14:textId="77777777" w:rsidTr="00370180">
        <w:tc>
          <w:tcPr>
            <w:tcW w:w="242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</w:tcPr>
          <w:p w14:paraId="148B7D99" w14:textId="732A6580" w:rsidR="00F94EED" w:rsidRPr="00DA102F" w:rsidRDefault="00F94EED" w:rsidP="00F94EED">
            <w:pPr>
              <w:spacing w:before="60" w:after="60"/>
              <w:rPr>
                <w:rFonts w:ascii="Century Gothic" w:eastAsia="Times New Roman" w:hAnsi="Century Gothic" w:cstheme="minorHAnsi"/>
              </w:rPr>
            </w:pPr>
            <w:r w:rsidRPr="00DA102F">
              <w:rPr>
                <w:rFonts w:ascii="Century Gothic" w:eastAsia="Times New Roman" w:hAnsi="Century Gothic" w:cstheme="minorHAnsi"/>
              </w:rPr>
              <w:t>Cutlery</w:t>
            </w:r>
          </w:p>
          <w:p w14:paraId="3C84C807" w14:textId="030150D4" w:rsidR="00F94EED" w:rsidRPr="00DA102F" w:rsidRDefault="00F94EED" w:rsidP="00F94EED">
            <w:pPr>
              <w:spacing w:before="60" w:after="60"/>
              <w:rPr>
                <w:rFonts w:ascii="Century Gothic" w:eastAsia="Times New Roman" w:hAnsi="Century Gothic" w:cstheme="minorHAnsi"/>
              </w:rPr>
            </w:pPr>
            <w:r w:rsidRPr="00DA102F">
              <w:rPr>
                <w:rFonts w:ascii="Century Gothic" w:eastAsia="Times New Roman" w:hAnsi="Century Gothic" w:cstheme="minorHAnsi"/>
              </w:rPr>
              <w:t>Paper Plates</w:t>
            </w:r>
          </w:p>
          <w:p w14:paraId="6486972D" w14:textId="20A14B76" w:rsidR="00F94EED" w:rsidRPr="00DA102F" w:rsidRDefault="00F94EED" w:rsidP="00F94EED">
            <w:pPr>
              <w:spacing w:before="60" w:after="60"/>
              <w:rPr>
                <w:rFonts w:ascii="Century Gothic" w:eastAsia="Times New Roman" w:hAnsi="Century Gothic" w:cstheme="minorHAnsi"/>
              </w:rPr>
            </w:pPr>
            <w:r w:rsidRPr="00DA102F">
              <w:rPr>
                <w:rFonts w:ascii="Century Gothic" w:eastAsia="Times New Roman" w:hAnsi="Century Gothic" w:cstheme="minorHAnsi"/>
              </w:rPr>
              <w:t>Napkins</w:t>
            </w:r>
          </w:p>
          <w:p w14:paraId="66D8B6C5" w14:textId="656685CE" w:rsidR="00F94EED" w:rsidRPr="00DA102F" w:rsidRDefault="00F94EED" w:rsidP="00F94EED">
            <w:pPr>
              <w:spacing w:before="60" w:after="60"/>
              <w:rPr>
                <w:rFonts w:ascii="Century Gothic" w:eastAsia="Times New Roman" w:hAnsi="Century Gothic" w:cstheme="minorHAnsi"/>
              </w:rPr>
            </w:pPr>
            <w:r w:rsidRPr="00DA102F">
              <w:rPr>
                <w:rFonts w:ascii="Century Gothic" w:eastAsia="Times New Roman" w:hAnsi="Century Gothic" w:cstheme="minorHAnsi"/>
              </w:rPr>
              <w:t>Condiments</w:t>
            </w:r>
          </w:p>
          <w:p w14:paraId="60E30736" w14:textId="1299CDC3" w:rsidR="00F94EED" w:rsidRPr="00DA102F" w:rsidRDefault="00F94EED" w:rsidP="00F94EED">
            <w:pPr>
              <w:spacing w:before="60" w:after="60"/>
              <w:rPr>
                <w:rFonts w:ascii="Century Gothic" w:eastAsia="Times New Roman" w:hAnsi="Century Gothic" w:cstheme="minorHAnsi"/>
                <w:bCs/>
              </w:rPr>
            </w:pPr>
            <w:r w:rsidRPr="00DA102F">
              <w:rPr>
                <w:rFonts w:ascii="Century Gothic" w:eastAsia="Times New Roman" w:hAnsi="Century Gothic" w:cstheme="minorHAnsi"/>
              </w:rPr>
              <w:t>Drinking Cups</w:t>
            </w: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0989C15" w14:textId="77777777" w:rsidR="00F94EED" w:rsidRPr="00DA102F" w:rsidRDefault="00F94EED" w:rsidP="00F94EED">
            <w:pPr>
              <w:spacing w:before="40" w:after="60"/>
              <w:rPr>
                <w:rFonts w:ascii="Century Gothic" w:hAnsi="Century Gothic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79A86F99" w14:textId="77777777" w:rsidR="00F94EED" w:rsidRPr="00DA102F" w:rsidRDefault="00F94EED" w:rsidP="00F94EED">
            <w:pPr>
              <w:spacing w:before="40" w:after="60"/>
              <w:rPr>
                <w:rFonts w:ascii="Century Gothic" w:hAnsi="Century Gothic"/>
              </w:rPr>
            </w:pPr>
          </w:p>
        </w:tc>
      </w:tr>
      <w:tr w:rsidR="00F94EED" w:rsidRPr="00DA102F" w14:paraId="68089047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</w:tcPr>
          <w:p w14:paraId="7A9E5310" w14:textId="77777777" w:rsidR="00F94EED" w:rsidRPr="00DA102F" w:rsidRDefault="00F94EED" w:rsidP="00F94EED">
            <w:pPr>
              <w:spacing w:before="40" w:after="60"/>
              <w:rPr>
                <w:rFonts w:ascii="Century Gothic" w:eastAsia="Times New Roman" w:hAnsi="Century Gothic" w:cstheme="minorHAnsi"/>
                <w:b/>
                <w:bCs/>
                <w:color w:val="FFFFFF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26E58EE4" w14:textId="77777777" w:rsidR="00F94EED" w:rsidRPr="00DA102F" w:rsidRDefault="00F94EED" w:rsidP="00F94EED">
            <w:pPr>
              <w:spacing w:before="40" w:after="60"/>
              <w:rPr>
                <w:rFonts w:ascii="Century Gothic" w:hAnsi="Century Gothic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FA780E4" w14:textId="77777777" w:rsidR="00F94EED" w:rsidRPr="00DA102F" w:rsidRDefault="00F94EED" w:rsidP="00F94EED">
            <w:pPr>
              <w:spacing w:before="40" w:after="60"/>
              <w:rPr>
                <w:rFonts w:ascii="Century Gothic" w:hAnsi="Century Gothic"/>
              </w:rPr>
            </w:pPr>
          </w:p>
        </w:tc>
      </w:tr>
      <w:tr w:rsidR="00F94EED" w:rsidRPr="00DA102F" w14:paraId="72EBD17F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</w:tcPr>
          <w:p w14:paraId="2B93F1C0" w14:textId="77777777" w:rsidR="00F94EED" w:rsidRPr="00DA102F" w:rsidRDefault="00F94EED" w:rsidP="00F94EED">
            <w:pPr>
              <w:spacing w:before="40" w:after="60"/>
              <w:rPr>
                <w:rFonts w:ascii="Century Gothic" w:eastAsia="Times New Roman" w:hAnsi="Century Gothic" w:cstheme="minorHAnsi"/>
                <w:b/>
                <w:bCs/>
                <w:color w:val="FFFFFF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5AE1330" w14:textId="77777777" w:rsidR="00F94EED" w:rsidRPr="00DA102F" w:rsidRDefault="00F94EED" w:rsidP="00F94EED">
            <w:pPr>
              <w:spacing w:before="40" w:after="60"/>
              <w:rPr>
                <w:rFonts w:ascii="Century Gothic" w:hAnsi="Century Gothic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222FA5E" w14:textId="77777777" w:rsidR="00F94EED" w:rsidRPr="00DA102F" w:rsidRDefault="00F94EED" w:rsidP="00F94EED">
            <w:pPr>
              <w:spacing w:before="40" w:after="60"/>
              <w:rPr>
                <w:rFonts w:ascii="Century Gothic" w:hAnsi="Century Gothic"/>
              </w:rPr>
            </w:pPr>
          </w:p>
        </w:tc>
      </w:tr>
      <w:tr w:rsidR="00F94EED" w:rsidRPr="00DA102F" w14:paraId="05B74027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</w:tcPr>
          <w:p w14:paraId="0E4F0886" w14:textId="77777777" w:rsidR="00F94EED" w:rsidRPr="00DA102F" w:rsidRDefault="00F94EED" w:rsidP="00F94EED">
            <w:pPr>
              <w:spacing w:before="40" w:after="60"/>
              <w:rPr>
                <w:rFonts w:ascii="Century Gothic" w:eastAsia="Times New Roman" w:hAnsi="Century Gothic" w:cstheme="minorHAnsi"/>
                <w:b/>
                <w:bCs/>
                <w:color w:val="FFFFFF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906C211" w14:textId="77777777" w:rsidR="00F94EED" w:rsidRPr="00DA102F" w:rsidRDefault="00F94EED" w:rsidP="00F94EED">
            <w:pPr>
              <w:spacing w:before="40" w:after="60"/>
              <w:rPr>
                <w:rFonts w:ascii="Century Gothic" w:hAnsi="Century Gothic"/>
              </w:rPr>
            </w:pPr>
            <w:bookmarkStart w:id="0" w:name="_GoBack"/>
            <w:bookmarkEnd w:id="0"/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34FC14B" w14:textId="77777777" w:rsidR="00F94EED" w:rsidRPr="00DA102F" w:rsidRDefault="00F94EED" w:rsidP="00F94EED">
            <w:pPr>
              <w:spacing w:before="40" w:after="60"/>
              <w:rPr>
                <w:rFonts w:ascii="Century Gothic" w:hAnsi="Century Gothic"/>
              </w:rPr>
            </w:pPr>
          </w:p>
        </w:tc>
      </w:tr>
      <w:tr w:rsidR="00F94EED" w:rsidRPr="00DA102F" w14:paraId="20E5FDD5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</w:tcPr>
          <w:p w14:paraId="49C22111" w14:textId="77777777" w:rsidR="00F94EED" w:rsidRPr="00DA102F" w:rsidRDefault="00F94EED" w:rsidP="00F94EED">
            <w:pPr>
              <w:spacing w:before="40" w:after="60"/>
              <w:rPr>
                <w:rFonts w:ascii="Century Gothic" w:eastAsia="Times New Roman" w:hAnsi="Century Gothic" w:cstheme="minorHAnsi"/>
                <w:b/>
                <w:bCs/>
                <w:color w:val="FFFFFF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377B694F" w14:textId="77777777" w:rsidR="00F94EED" w:rsidRPr="00DA102F" w:rsidRDefault="00F94EED" w:rsidP="00F94EED">
            <w:pPr>
              <w:spacing w:before="40" w:after="60"/>
              <w:rPr>
                <w:rFonts w:ascii="Century Gothic" w:hAnsi="Century Gothic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483D744" w14:textId="77777777" w:rsidR="00F94EED" w:rsidRPr="00DA102F" w:rsidRDefault="00F94EED" w:rsidP="00F94EED">
            <w:pPr>
              <w:spacing w:before="40" w:after="60"/>
              <w:rPr>
                <w:rFonts w:ascii="Century Gothic" w:hAnsi="Century Gothic"/>
              </w:rPr>
            </w:pPr>
          </w:p>
        </w:tc>
      </w:tr>
      <w:tr w:rsidR="00F94EED" w:rsidRPr="00DA102F" w14:paraId="69429092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</w:tcPr>
          <w:p w14:paraId="5B36009C" w14:textId="77777777" w:rsidR="00F94EED" w:rsidRPr="00DA102F" w:rsidRDefault="00F94EED" w:rsidP="00F94EED">
            <w:pPr>
              <w:spacing w:before="40" w:after="60"/>
              <w:rPr>
                <w:rFonts w:ascii="Century Gothic" w:eastAsia="Times New Roman" w:hAnsi="Century Gothic" w:cstheme="minorHAnsi"/>
                <w:b/>
                <w:bCs/>
                <w:color w:val="FFFFFF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1C254A9" w14:textId="77777777" w:rsidR="00F94EED" w:rsidRPr="00DA102F" w:rsidRDefault="00F94EED" w:rsidP="00F94EED">
            <w:pPr>
              <w:spacing w:before="40" w:after="60"/>
              <w:rPr>
                <w:rFonts w:ascii="Century Gothic" w:hAnsi="Century Gothic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5736B820" w14:textId="77777777" w:rsidR="00F94EED" w:rsidRPr="00DA102F" w:rsidRDefault="00F94EED" w:rsidP="00F94EED">
            <w:pPr>
              <w:spacing w:before="40" w:after="60"/>
              <w:rPr>
                <w:rFonts w:ascii="Century Gothic" w:hAnsi="Century Gothic"/>
              </w:rPr>
            </w:pPr>
          </w:p>
        </w:tc>
      </w:tr>
      <w:tr w:rsidR="00F94EED" w:rsidRPr="00DA102F" w14:paraId="103C506F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</w:tcPr>
          <w:p w14:paraId="7CAE24F1" w14:textId="77777777" w:rsidR="00F94EED" w:rsidRPr="00DA102F" w:rsidRDefault="00F94EED" w:rsidP="00F94EED">
            <w:pPr>
              <w:spacing w:before="40" w:after="60"/>
              <w:rPr>
                <w:rFonts w:ascii="Century Gothic" w:eastAsia="Times New Roman" w:hAnsi="Century Gothic" w:cstheme="minorHAnsi"/>
                <w:b/>
                <w:bCs/>
                <w:color w:val="FFFFFF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3FCC2551" w14:textId="77777777" w:rsidR="00F94EED" w:rsidRPr="00DA102F" w:rsidRDefault="00F94EED" w:rsidP="00F94EED">
            <w:pPr>
              <w:spacing w:before="40" w:after="60"/>
              <w:rPr>
                <w:rFonts w:ascii="Century Gothic" w:hAnsi="Century Gothic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5C06055" w14:textId="77777777" w:rsidR="00F94EED" w:rsidRPr="00DA102F" w:rsidRDefault="00F94EED" w:rsidP="00F94EED">
            <w:pPr>
              <w:spacing w:before="40" w:after="60"/>
              <w:rPr>
                <w:rFonts w:ascii="Century Gothic" w:hAnsi="Century Gothic"/>
              </w:rPr>
            </w:pPr>
          </w:p>
        </w:tc>
      </w:tr>
      <w:tr w:rsidR="00F94EED" w:rsidRPr="00DA102F" w14:paraId="64831567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</w:tcPr>
          <w:p w14:paraId="6D6D1D19" w14:textId="77777777" w:rsidR="00F94EED" w:rsidRPr="00DA102F" w:rsidRDefault="00F94EED" w:rsidP="00F94EED">
            <w:pPr>
              <w:spacing w:before="40" w:after="60"/>
              <w:rPr>
                <w:rFonts w:ascii="Century Gothic" w:eastAsia="Times New Roman" w:hAnsi="Century Gothic" w:cstheme="minorHAnsi"/>
                <w:b/>
                <w:bCs/>
                <w:color w:val="FFFFFF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E0243F1" w14:textId="77777777" w:rsidR="00F94EED" w:rsidRPr="00DA102F" w:rsidRDefault="00F94EED" w:rsidP="00F94EED">
            <w:pPr>
              <w:spacing w:before="40" w:after="60"/>
              <w:rPr>
                <w:rFonts w:ascii="Century Gothic" w:hAnsi="Century Gothic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7F531C5" w14:textId="77777777" w:rsidR="00F94EED" w:rsidRPr="00DA102F" w:rsidRDefault="00F94EED" w:rsidP="00F94EED">
            <w:pPr>
              <w:spacing w:before="40" w:after="60"/>
              <w:rPr>
                <w:rFonts w:ascii="Century Gothic" w:hAnsi="Century Gothic"/>
              </w:rPr>
            </w:pPr>
          </w:p>
        </w:tc>
      </w:tr>
      <w:tr w:rsidR="00F94EED" w:rsidRPr="00DA102F" w14:paraId="6B9A8A8B" w14:textId="77777777" w:rsidTr="00370180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4672154" w14:textId="77777777" w:rsidR="00F94EED" w:rsidRPr="00DA102F" w:rsidRDefault="00F94EED" w:rsidP="00F94EED">
            <w:pPr>
              <w:spacing w:before="40" w:after="60"/>
              <w:rPr>
                <w:rFonts w:ascii="Century Gothic" w:eastAsia="Times New Roman" w:hAnsi="Century Gothic" w:cstheme="minorHAnsi"/>
                <w:b/>
                <w:bCs/>
                <w:color w:val="FFFFFF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3763503" w14:textId="77777777" w:rsidR="00F94EED" w:rsidRPr="00DA102F" w:rsidRDefault="00F94EED" w:rsidP="00F94EED">
            <w:pPr>
              <w:spacing w:before="40" w:after="60"/>
              <w:rPr>
                <w:rFonts w:ascii="Century Gothic" w:hAnsi="Century Gothic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8DC6EFB" w14:textId="77777777" w:rsidR="00F94EED" w:rsidRPr="00DA102F" w:rsidRDefault="00F94EED" w:rsidP="00F94EED">
            <w:pPr>
              <w:spacing w:before="40" w:after="60"/>
              <w:rPr>
                <w:rFonts w:ascii="Century Gothic" w:hAnsi="Century Gothic"/>
              </w:rPr>
            </w:pPr>
          </w:p>
        </w:tc>
      </w:tr>
    </w:tbl>
    <w:p w14:paraId="2392F2F9" w14:textId="77777777" w:rsidR="000348DC" w:rsidRPr="00DA102F" w:rsidRDefault="000348DC" w:rsidP="00F94EED">
      <w:pPr>
        <w:spacing w:after="0"/>
        <w:rPr>
          <w:rFonts w:ascii="Century Gothic" w:hAnsi="Century Gothic"/>
          <w:sz w:val="2"/>
          <w:szCs w:val="2"/>
        </w:rPr>
      </w:pPr>
    </w:p>
    <w:sectPr w:rsidR="000348DC" w:rsidRPr="00DA102F" w:rsidSect="000348DC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0F91AE" w14:textId="77777777" w:rsidR="00594F8B" w:rsidRDefault="00594F8B" w:rsidP="000348DC">
      <w:pPr>
        <w:spacing w:after="0" w:line="240" w:lineRule="auto"/>
      </w:pPr>
      <w:r>
        <w:separator/>
      </w:r>
    </w:p>
  </w:endnote>
  <w:endnote w:type="continuationSeparator" w:id="0">
    <w:p w14:paraId="4BA5DCD8" w14:textId="77777777" w:rsidR="00594F8B" w:rsidRDefault="00594F8B" w:rsidP="000348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3951F2" w14:textId="77777777" w:rsidR="00594F8B" w:rsidRDefault="00594F8B" w:rsidP="000348DC">
      <w:pPr>
        <w:spacing w:after="0" w:line="240" w:lineRule="auto"/>
      </w:pPr>
      <w:r>
        <w:separator/>
      </w:r>
    </w:p>
  </w:footnote>
  <w:footnote w:type="continuationSeparator" w:id="0">
    <w:p w14:paraId="1492BA7C" w14:textId="77777777" w:rsidR="00594F8B" w:rsidRDefault="00594F8B" w:rsidP="000348D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sjAzNDY0sjAyNTFS0lEKTi0uzszPAykwrAUA6Xt3iywAAAA="/>
  </w:docVars>
  <w:rsids>
    <w:rsidRoot w:val="000348DC"/>
    <w:rsid w:val="000348DC"/>
    <w:rsid w:val="00370180"/>
    <w:rsid w:val="00594F8B"/>
    <w:rsid w:val="00CC0EC9"/>
    <w:rsid w:val="00DA102F"/>
    <w:rsid w:val="00F94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DED99D"/>
  <w15:chartTrackingRefBased/>
  <w15:docId w15:val="{4157727C-9CA0-4F21-BEE8-7C3E8764ED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48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48DC"/>
  </w:style>
  <w:style w:type="paragraph" w:styleId="Footer">
    <w:name w:val="footer"/>
    <w:basedOn w:val="Normal"/>
    <w:link w:val="FooterChar"/>
    <w:uiPriority w:val="99"/>
    <w:unhideWhenUsed/>
    <w:rsid w:val="000348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48DC"/>
  </w:style>
  <w:style w:type="character" w:styleId="Hyperlink">
    <w:name w:val="Hyperlink"/>
    <w:basedOn w:val="DefaultParagraphFont"/>
    <w:uiPriority w:val="99"/>
    <w:unhideWhenUsed/>
    <w:rsid w:val="000348DC"/>
    <w:rPr>
      <w:color w:val="0000FF"/>
      <w:u w:val="single"/>
    </w:rPr>
  </w:style>
  <w:style w:type="table" w:styleId="TableGrid">
    <w:name w:val="Table Grid"/>
    <w:basedOn w:val="TableNormal"/>
    <w:uiPriority w:val="39"/>
    <w:rsid w:val="000348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14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85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Rabia Maqsood</cp:lastModifiedBy>
  <cp:revision>3</cp:revision>
  <dcterms:created xsi:type="dcterms:W3CDTF">2019-12-02T02:50:00Z</dcterms:created>
  <dcterms:modified xsi:type="dcterms:W3CDTF">2020-09-09T14:17:00Z</dcterms:modified>
</cp:coreProperties>
</file>